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4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Developed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2"/>
        </w:numPr>
        <w:pStyle w:val="Compact"/>
      </w:pPr>
      <w:r>
        <w:t xml:space="preserve">Communicated with the stakeholders</w:t>
      </w:r>
    </w:p>
    <w:bookmarkEnd w:id="26"/>
    <w:bookmarkStart w:id="28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7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8"/>
    <w:bookmarkStart w:id="30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29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Developed several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0"/>
    <w:bookmarkStart w:id="32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developed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2"/>
    <w:bookmarkStart w:id="33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3"/>
    <w:bookmarkEnd w:id="34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Industrial and Civil Engineering</w:t>
      </w:r>
      <w:r>
        <w:t xml:space="preserve"> </w:t>
      </w:r>
      <w:hyperlink r:id="rId35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7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GitHub Actions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4T09:53:23Z</dcterms:created>
  <dcterms:modified xsi:type="dcterms:W3CDTF">2023-03-04T0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24</vt:lpwstr>
  </property>
</Properties>
</file>